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B2E75F" w14:textId="77777777" w:rsidR="005F12DE" w:rsidRDefault="005F12DE" w:rsidP="005F12DE">
      <w:pPr>
        <w:pStyle w:val="GvdeMetni"/>
        <w:ind w:right="422"/>
      </w:pPr>
      <w:r w:rsidRPr="005A4840">
        <w:rPr>
          <w:noProof/>
          <w:lang w:val="tr-TR" w:eastAsia="tr-TR"/>
        </w:rPr>
        <w:drawing>
          <wp:inline distT="0" distB="0" distL="0" distR="0" wp14:anchorId="016B72CC" wp14:editId="121FA300">
            <wp:extent cx="874644" cy="874644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kdeniz-universitesi-Turizm Fak.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3868" cy="873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Pr="005F12DE">
        <w:rPr>
          <w:b/>
          <w:sz w:val="24"/>
        </w:rPr>
        <w:t xml:space="preserve"> İŞYERİNDE EĞİTİM (İNTÖRN) UYGULAMASI </w:t>
      </w:r>
      <w:r w:rsidRPr="00385E48">
        <w:rPr>
          <w:b/>
          <w:sz w:val="24"/>
        </w:rPr>
        <w:t>PUANTAJ ÇİZELGESİ</w:t>
      </w:r>
    </w:p>
    <w:p w14:paraId="3C631582" w14:textId="77777777" w:rsidR="005F12DE" w:rsidRDefault="005F12DE" w:rsidP="00407D64">
      <w:pPr>
        <w:pStyle w:val="GvdeMetni"/>
        <w:ind w:right="422"/>
        <w:rPr>
          <w:u w:val="single"/>
        </w:rPr>
      </w:pPr>
    </w:p>
    <w:p w14:paraId="403CE894" w14:textId="39948CE9" w:rsidR="000D16B2" w:rsidRDefault="00ED2E5E" w:rsidP="00ED2E5E">
      <w:pPr>
        <w:pStyle w:val="GvdeMetni"/>
        <w:ind w:right="422" w:firstLine="173"/>
      </w:pPr>
      <w:r>
        <w:rPr>
          <w:u w:val="single"/>
        </w:rPr>
        <w:t xml:space="preserve">UYGULAMANIN </w:t>
      </w:r>
      <w:r w:rsidR="005F12DE">
        <w:rPr>
          <w:u w:val="single"/>
        </w:rPr>
        <w:t>YAPIL</w:t>
      </w:r>
      <w:r>
        <w:rPr>
          <w:u w:val="single"/>
        </w:rPr>
        <w:t xml:space="preserve">DIĞI </w:t>
      </w:r>
      <w:r w:rsidR="005F12DE">
        <w:rPr>
          <w:u w:val="single"/>
        </w:rPr>
        <w:t>İŞYERİNİN ADI VE</w:t>
      </w:r>
      <w:r w:rsidR="005F12DE">
        <w:rPr>
          <w:spacing w:val="-13"/>
          <w:u w:val="single"/>
        </w:rPr>
        <w:t xml:space="preserve"> </w:t>
      </w:r>
      <w:r w:rsidR="005F12DE">
        <w:rPr>
          <w:u w:val="single"/>
        </w:rPr>
        <w:t>ÜNVANI:</w:t>
      </w:r>
      <w:r w:rsidR="00407D64">
        <w:t xml:space="preserve">   </w:t>
      </w:r>
      <w:r w:rsidR="00407D64" w:rsidRPr="00E816D6">
        <w:rPr>
          <w:b/>
          <w:bCs/>
        </w:rPr>
        <w:tab/>
      </w:r>
      <w:r w:rsidR="00407D64">
        <w:tab/>
      </w:r>
      <w:r w:rsidR="00407D64">
        <w:tab/>
      </w:r>
      <w:r w:rsidR="00407D64">
        <w:tab/>
      </w:r>
    </w:p>
    <w:p w14:paraId="7BB3531F" w14:textId="77777777" w:rsidR="000D16B2" w:rsidRDefault="00407D64">
      <w:pPr>
        <w:pStyle w:val="GvdeMetni"/>
        <w:tabs>
          <w:tab w:val="left" w:pos="4812"/>
          <w:tab w:val="left" w:pos="14647"/>
        </w:tabs>
        <w:spacing w:before="3" w:line="345" w:lineRule="auto"/>
        <w:ind w:left="173" w:right="127" w:hanging="36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2BCF4E4" wp14:editId="060BB585">
                <wp:simplePos x="0" y="0"/>
                <wp:positionH relativeFrom="page">
                  <wp:posOffset>646430</wp:posOffset>
                </wp:positionH>
                <wp:positionV relativeFrom="paragraph">
                  <wp:posOffset>183515</wp:posOffset>
                </wp:positionV>
                <wp:extent cx="9213850" cy="0"/>
                <wp:effectExtent l="8255" t="12065" r="7620" b="6985"/>
                <wp:wrapNone/>
                <wp:docPr id="34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21385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185755" id="Line 34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0.9pt,14.45pt" to="776.4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JZAFAIAACsEAAAOAAAAZHJzL2Uyb0RvYy54bWysU02P2jAQvVfqf7B8h3yQpR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" strokeweight=".96pt">
                <w10:wrap anchorx="page"/>
              </v:line>
            </w:pict>
          </mc:Fallback>
        </mc:AlternateContent>
      </w:r>
      <w:r w:rsidR="00AA5604">
        <w:rPr>
          <w:rFonts w:ascii="Times New Roman" w:hAnsi="Times New Roman"/>
          <w:w w:val="99"/>
          <w:u w:val="single"/>
        </w:rPr>
        <w:t xml:space="preserve"> </w:t>
      </w:r>
      <w:r w:rsidR="00AA5604">
        <w:rPr>
          <w:rFonts w:ascii="Times New Roman" w:hAnsi="Times New Roman"/>
          <w:u w:val="single"/>
        </w:rPr>
        <w:tab/>
      </w:r>
      <w:r w:rsidR="00AA5604">
        <w:rPr>
          <w:u w:val="single"/>
        </w:rPr>
        <w:tab/>
      </w:r>
      <w:r w:rsidR="00AA5604">
        <w:t xml:space="preserve"> </w:t>
      </w:r>
    </w:p>
    <w:p w14:paraId="2988D8E7" w14:textId="7C25FF1E" w:rsidR="000D16B2" w:rsidRPr="00E816D6" w:rsidRDefault="00407D64" w:rsidP="00385E48">
      <w:pPr>
        <w:pStyle w:val="GvdeMetni"/>
        <w:spacing w:before="97" w:after="52" w:line="276" w:lineRule="auto"/>
        <w:ind w:left="173" w:right="422"/>
        <w:rPr>
          <w:b/>
          <w:bCs/>
        </w:rPr>
      </w:pPr>
      <w:proofErr w:type="spellStart"/>
      <w:r>
        <w:t>Öğrencinin</w:t>
      </w:r>
      <w:proofErr w:type="spellEnd"/>
      <w:r>
        <w:t xml:space="preserve"> </w:t>
      </w:r>
      <w:proofErr w:type="spellStart"/>
      <w:r>
        <w:t>Adı</w:t>
      </w:r>
      <w:proofErr w:type="spellEnd"/>
      <w:r>
        <w:t xml:space="preserve"> </w:t>
      </w:r>
      <w:proofErr w:type="spellStart"/>
      <w:r>
        <w:t>Soyadı</w:t>
      </w:r>
      <w:proofErr w:type="spellEnd"/>
      <w:r>
        <w:t>:</w:t>
      </w:r>
      <w:r w:rsidR="003C64E3">
        <w:t xml:space="preserve"> </w:t>
      </w:r>
      <w:proofErr w:type="spellStart"/>
      <w:r w:rsidR="003C64E3" w:rsidRPr="00E816D6">
        <w:rPr>
          <w:b/>
          <w:bCs/>
        </w:rPr>
        <w:t>Hashim</w:t>
      </w:r>
      <w:proofErr w:type="spellEnd"/>
      <w:r w:rsidR="003C64E3" w:rsidRPr="00E816D6">
        <w:rPr>
          <w:b/>
          <w:bCs/>
        </w:rPr>
        <w:t xml:space="preserve"> </w:t>
      </w:r>
      <w:proofErr w:type="spellStart"/>
      <w:r w:rsidR="003C64E3" w:rsidRPr="00E816D6">
        <w:rPr>
          <w:b/>
          <w:bCs/>
        </w:rPr>
        <w:t>Gulamirov</w:t>
      </w:r>
      <w:proofErr w:type="spellEnd"/>
      <w:r w:rsidR="006464DF">
        <w:rPr>
          <w:b/>
          <w:bCs/>
        </w:rPr>
        <w:tab/>
      </w:r>
      <w:r w:rsidR="006464DF">
        <w:rPr>
          <w:b/>
          <w:bCs/>
        </w:rPr>
        <w:tab/>
      </w:r>
      <w:r w:rsidR="006464DF">
        <w:rPr>
          <w:b/>
          <w:bCs/>
        </w:rPr>
        <w:tab/>
      </w:r>
      <w:r w:rsidR="006464DF">
        <w:rPr>
          <w:b/>
          <w:bCs/>
        </w:rPr>
        <w:tab/>
      </w:r>
      <w:r w:rsidR="006464DF">
        <w:rPr>
          <w:b/>
          <w:bCs/>
        </w:rPr>
        <w:tab/>
      </w:r>
      <w:r w:rsidR="006464DF">
        <w:rPr>
          <w:b/>
          <w:bCs/>
        </w:rPr>
        <w:tab/>
        <w:t xml:space="preserve">…… / …… / 20…. </w:t>
      </w:r>
      <w:proofErr w:type="spellStart"/>
      <w:r w:rsidR="006464DF">
        <w:rPr>
          <w:b/>
          <w:bCs/>
        </w:rPr>
        <w:t>ile</w:t>
      </w:r>
      <w:proofErr w:type="spellEnd"/>
      <w:r w:rsidR="006464DF">
        <w:rPr>
          <w:b/>
          <w:bCs/>
        </w:rPr>
        <w:t xml:space="preserve"> …… / …… / 20……  </w:t>
      </w:r>
      <w:proofErr w:type="spellStart"/>
      <w:r w:rsidR="006464DF">
        <w:rPr>
          <w:b/>
          <w:bCs/>
        </w:rPr>
        <w:t>Dönemine</w:t>
      </w:r>
      <w:proofErr w:type="spellEnd"/>
      <w:r w:rsidR="006464DF">
        <w:rPr>
          <w:b/>
          <w:bCs/>
        </w:rPr>
        <w:t xml:space="preserve"> </w:t>
      </w:r>
      <w:proofErr w:type="spellStart"/>
      <w:r w:rsidR="006464DF">
        <w:rPr>
          <w:b/>
          <w:bCs/>
        </w:rPr>
        <w:t>ait</w:t>
      </w:r>
      <w:proofErr w:type="spellEnd"/>
      <w:r w:rsidR="006464DF">
        <w:rPr>
          <w:b/>
          <w:bCs/>
        </w:rPr>
        <w:t xml:space="preserve"> </w:t>
      </w:r>
      <w:proofErr w:type="spellStart"/>
      <w:r w:rsidR="006464DF">
        <w:rPr>
          <w:b/>
          <w:bCs/>
        </w:rPr>
        <w:t>puantaj</w:t>
      </w:r>
      <w:proofErr w:type="spellEnd"/>
    </w:p>
    <w:p w14:paraId="78BEA5EE" w14:textId="77777777" w:rsidR="000D16B2" w:rsidRDefault="00AA5604">
      <w:pPr>
        <w:pStyle w:val="GvdeMetni"/>
        <w:spacing w:line="231" w:lineRule="exact"/>
        <w:ind w:left="915" w:right="422"/>
      </w:pPr>
      <w:proofErr w:type="spellStart"/>
      <w:r>
        <w:t>Yukarıda</w:t>
      </w:r>
      <w:proofErr w:type="spellEnd"/>
      <w:r>
        <w:t xml:space="preserve"> </w:t>
      </w:r>
      <w:proofErr w:type="spellStart"/>
      <w:r>
        <w:t>İsmi</w:t>
      </w:r>
      <w:proofErr w:type="spellEnd"/>
      <w:r>
        <w:t xml:space="preserve"> </w:t>
      </w:r>
      <w:proofErr w:type="spellStart"/>
      <w:r>
        <w:t>Yazılı</w:t>
      </w:r>
      <w:proofErr w:type="spellEnd"/>
      <w:r>
        <w:t xml:space="preserve"> </w:t>
      </w:r>
      <w:proofErr w:type="spellStart"/>
      <w:r>
        <w:t>öğrenci</w:t>
      </w:r>
      <w:proofErr w:type="spellEnd"/>
      <w:r>
        <w:t xml:space="preserve"> </w:t>
      </w:r>
      <w:proofErr w:type="spellStart"/>
      <w:r>
        <w:t>belirtilen</w:t>
      </w:r>
      <w:proofErr w:type="spellEnd"/>
      <w:r>
        <w:t xml:space="preserve"> </w:t>
      </w:r>
      <w:proofErr w:type="spellStart"/>
      <w:r>
        <w:t>gün</w:t>
      </w:r>
      <w:proofErr w:type="spellEnd"/>
      <w:r>
        <w:t xml:space="preserve">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iş</w:t>
      </w:r>
      <w:proofErr w:type="spellEnd"/>
      <w:r>
        <w:t xml:space="preserve"> </w:t>
      </w:r>
      <w:proofErr w:type="spellStart"/>
      <w:r>
        <w:t>yerinde</w:t>
      </w:r>
      <w:proofErr w:type="spellEnd"/>
      <w:r>
        <w:t xml:space="preserve"> </w:t>
      </w:r>
      <w:proofErr w:type="spellStart"/>
      <w:r>
        <w:t>eğitim</w:t>
      </w:r>
      <w:proofErr w:type="spellEnd"/>
      <w:r>
        <w:t xml:space="preserve"> </w:t>
      </w:r>
      <w:proofErr w:type="spellStart"/>
      <w:r>
        <w:t>yapmıştır</w:t>
      </w:r>
      <w:proofErr w:type="spellEnd"/>
      <w:r>
        <w:t>.</w:t>
      </w:r>
    </w:p>
    <w:tbl>
      <w:tblPr>
        <w:tblStyle w:val="TableNormal1"/>
        <w:tblpPr w:leftFromText="180" w:rightFromText="180" w:vertAnchor="text" w:horzAnchor="page" w:tblpX="1422" w:tblpY="-88"/>
        <w:tblW w:w="153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"/>
        <w:gridCol w:w="440"/>
        <w:gridCol w:w="450"/>
        <w:gridCol w:w="450"/>
        <w:gridCol w:w="450"/>
        <w:gridCol w:w="450"/>
        <w:gridCol w:w="450"/>
        <w:gridCol w:w="450"/>
        <w:gridCol w:w="450"/>
        <w:gridCol w:w="450"/>
        <w:gridCol w:w="450"/>
        <w:gridCol w:w="450"/>
        <w:gridCol w:w="450"/>
        <w:gridCol w:w="354"/>
        <w:gridCol w:w="450"/>
        <w:gridCol w:w="450"/>
        <w:gridCol w:w="365"/>
        <w:gridCol w:w="410"/>
        <w:gridCol w:w="410"/>
        <w:gridCol w:w="410"/>
        <w:gridCol w:w="410"/>
        <w:gridCol w:w="410"/>
        <w:gridCol w:w="410"/>
        <w:gridCol w:w="410"/>
        <w:gridCol w:w="492"/>
        <w:gridCol w:w="492"/>
        <w:gridCol w:w="410"/>
        <w:gridCol w:w="492"/>
        <w:gridCol w:w="492"/>
        <w:gridCol w:w="523"/>
        <w:gridCol w:w="990"/>
        <w:gridCol w:w="1080"/>
      </w:tblGrid>
      <w:tr w:rsidR="00913262" w:rsidRPr="003123E8" w14:paraId="2E04955A" w14:textId="77777777" w:rsidTr="00913262">
        <w:trPr>
          <w:trHeight w:hRule="exact" w:val="212"/>
        </w:trPr>
        <w:tc>
          <w:tcPr>
            <w:tcW w:w="460" w:type="dxa"/>
          </w:tcPr>
          <w:p w14:paraId="7698289E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40" w:type="dxa"/>
          </w:tcPr>
          <w:p w14:paraId="465B1BD3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3047532E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3B4EEA45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5D7E3BBF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4EC6F0B1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410C9C21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1BCE720F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59FA7BA5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79664CBE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649B1320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2C39A771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3AD95458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354" w:type="dxa"/>
          </w:tcPr>
          <w:p w14:paraId="3E8599F2" w14:textId="77777777" w:rsidR="00913262" w:rsidRPr="003123E8" w:rsidRDefault="00913262" w:rsidP="00913262">
            <w:pPr>
              <w:pStyle w:val="TableParagraph"/>
              <w:ind w:right="37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ün</w:t>
            </w:r>
            <w:proofErr w:type="spellEnd"/>
          </w:p>
        </w:tc>
        <w:tc>
          <w:tcPr>
            <w:tcW w:w="450" w:type="dxa"/>
          </w:tcPr>
          <w:p w14:paraId="266FBAEC" w14:textId="77777777" w:rsidR="00913262" w:rsidRPr="003123E8" w:rsidRDefault="00913262" w:rsidP="00913262">
            <w:pPr>
              <w:pStyle w:val="TableParagraph"/>
              <w:ind w:right="150"/>
              <w:rPr>
                <w:sz w:val="16"/>
              </w:rPr>
            </w:pPr>
            <w:proofErr w:type="spellStart"/>
            <w:r w:rsidRPr="003123E8">
              <w:rPr>
                <w:w w:val="95"/>
                <w:sz w:val="16"/>
              </w:rPr>
              <w:t>G</w:t>
            </w:r>
            <w:r>
              <w:rPr>
                <w:w w:val="95"/>
                <w:sz w:val="16"/>
              </w:rPr>
              <w:t>ün</w:t>
            </w:r>
            <w:proofErr w:type="spellEnd"/>
          </w:p>
        </w:tc>
        <w:tc>
          <w:tcPr>
            <w:tcW w:w="450" w:type="dxa"/>
          </w:tcPr>
          <w:p w14:paraId="2762B9B1" w14:textId="77777777" w:rsidR="00913262" w:rsidRPr="003123E8" w:rsidRDefault="00913262" w:rsidP="00913262">
            <w:pPr>
              <w:pStyle w:val="TableParagraph"/>
              <w:ind w:left="26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365" w:type="dxa"/>
          </w:tcPr>
          <w:p w14:paraId="117A797F" w14:textId="77777777" w:rsidR="00913262" w:rsidRPr="003123E8" w:rsidRDefault="00913262" w:rsidP="00913262">
            <w:pPr>
              <w:pStyle w:val="TableParagraph"/>
              <w:ind w:left="26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2293A779" w14:textId="77777777" w:rsidR="00913262" w:rsidRPr="003123E8" w:rsidRDefault="00913262" w:rsidP="00913262">
            <w:pPr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158C987D" w14:textId="77777777" w:rsidR="00913262" w:rsidRPr="003123E8" w:rsidRDefault="00913262" w:rsidP="00913262">
            <w:pPr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4DC2AA7B" w14:textId="77777777" w:rsidR="00913262" w:rsidRPr="003123E8" w:rsidRDefault="00913262" w:rsidP="00913262">
            <w:pPr>
              <w:pStyle w:val="TableParagraph"/>
              <w:ind w:left="26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40131DEE" w14:textId="77777777" w:rsidR="00913262" w:rsidRPr="003123E8" w:rsidRDefault="00913262" w:rsidP="00913262">
            <w:pPr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387006DB" w14:textId="77777777" w:rsidR="00913262" w:rsidRPr="003123E8" w:rsidRDefault="00913262" w:rsidP="00913262">
            <w:pPr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3CC3DFC4" w14:textId="77777777" w:rsidR="00913262" w:rsidRPr="003123E8" w:rsidRDefault="00913262" w:rsidP="00913262">
            <w:pPr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416C44BC" w14:textId="77777777" w:rsidR="00913262" w:rsidRPr="003123E8" w:rsidRDefault="00913262" w:rsidP="00913262">
            <w:pPr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92" w:type="dxa"/>
          </w:tcPr>
          <w:p w14:paraId="7195B4AA" w14:textId="77777777" w:rsidR="00913262" w:rsidRPr="003123E8" w:rsidRDefault="00913262" w:rsidP="00913262">
            <w:pPr>
              <w:pStyle w:val="TableParagraph"/>
              <w:ind w:left="26"/>
              <w:rPr>
                <w:sz w:val="16"/>
                <w:lang w:val="az-Latn-AZ"/>
              </w:rPr>
            </w:pPr>
            <w:r w:rsidRPr="003123E8">
              <w:rPr>
                <w:sz w:val="16"/>
              </w:rPr>
              <w:t>G</w:t>
            </w:r>
            <w:r w:rsidRPr="003123E8">
              <w:rPr>
                <w:sz w:val="16"/>
                <w:lang w:val="az-Latn-AZ"/>
              </w:rPr>
              <w:t>ün</w:t>
            </w:r>
          </w:p>
        </w:tc>
        <w:tc>
          <w:tcPr>
            <w:tcW w:w="492" w:type="dxa"/>
          </w:tcPr>
          <w:p w14:paraId="1740CBD5" w14:textId="77777777" w:rsidR="00913262" w:rsidRPr="003123E8" w:rsidRDefault="00913262" w:rsidP="00913262">
            <w:pPr>
              <w:pStyle w:val="TableParagraph"/>
              <w:ind w:left="26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10" w:type="dxa"/>
          </w:tcPr>
          <w:p w14:paraId="2BD8576A" w14:textId="77777777" w:rsidR="00913262" w:rsidRPr="003123E8" w:rsidRDefault="00913262" w:rsidP="00913262">
            <w:pPr>
              <w:pStyle w:val="TableParagraph"/>
              <w:spacing w:line="227" w:lineRule="exact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92" w:type="dxa"/>
          </w:tcPr>
          <w:p w14:paraId="259E375B" w14:textId="77777777" w:rsidR="00913262" w:rsidRPr="003123E8" w:rsidRDefault="00913262" w:rsidP="00913262">
            <w:pPr>
              <w:pStyle w:val="TableParagraph"/>
              <w:spacing w:line="227" w:lineRule="exact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492" w:type="dxa"/>
          </w:tcPr>
          <w:p w14:paraId="41BE5A3A" w14:textId="77777777" w:rsidR="00913262" w:rsidRPr="003123E8" w:rsidRDefault="00913262" w:rsidP="00913262">
            <w:pPr>
              <w:pStyle w:val="TableParagraph"/>
              <w:spacing w:line="227" w:lineRule="exact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  <w:p w14:paraId="3E983771" w14:textId="77777777" w:rsidR="00913262" w:rsidRPr="003123E8" w:rsidRDefault="00913262" w:rsidP="00913262">
            <w:pPr>
              <w:pStyle w:val="TableParagraph"/>
              <w:spacing w:line="227" w:lineRule="exact"/>
              <w:rPr>
                <w:sz w:val="16"/>
              </w:rPr>
            </w:pPr>
          </w:p>
        </w:tc>
        <w:tc>
          <w:tcPr>
            <w:tcW w:w="523" w:type="dxa"/>
          </w:tcPr>
          <w:p w14:paraId="7093B1C1" w14:textId="77777777" w:rsidR="00913262" w:rsidRPr="003123E8" w:rsidRDefault="00913262" w:rsidP="00913262">
            <w:pPr>
              <w:pStyle w:val="TableParagraph"/>
              <w:spacing w:line="227" w:lineRule="exact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Gün</w:t>
            </w:r>
            <w:proofErr w:type="spellEnd"/>
          </w:p>
        </w:tc>
        <w:tc>
          <w:tcPr>
            <w:tcW w:w="2070" w:type="dxa"/>
            <w:gridSpan w:val="2"/>
          </w:tcPr>
          <w:p w14:paraId="6D1732CB" w14:textId="77777777" w:rsidR="00913262" w:rsidRPr="003123E8" w:rsidRDefault="00913262" w:rsidP="00913262">
            <w:pPr>
              <w:pStyle w:val="TableParagraph"/>
              <w:spacing w:line="227" w:lineRule="exact"/>
              <w:ind w:left="254"/>
              <w:rPr>
                <w:sz w:val="16"/>
              </w:rPr>
            </w:pPr>
            <w:proofErr w:type="spellStart"/>
            <w:r w:rsidRPr="003123E8">
              <w:rPr>
                <w:sz w:val="16"/>
              </w:rPr>
              <w:t>Çalışılan</w:t>
            </w:r>
            <w:proofErr w:type="spellEnd"/>
            <w:r w:rsidRPr="003123E8">
              <w:rPr>
                <w:sz w:val="16"/>
              </w:rPr>
              <w:t xml:space="preserve"> </w:t>
            </w:r>
            <w:proofErr w:type="spellStart"/>
            <w:r w:rsidRPr="003123E8">
              <w:rPr>
                <w:sz w:val="16"/>
              </w:rPr>
              <w:t>Gün</w:t>
            </w:r>
            <w:proofErr w:type="spellEnd"/>
            <w:r w:rsidRPr="003123E8">
              <w:rPr>
                <w:sz w:val="16"/>
              </w:rPr>
              <w:t xml:space="preserve"> </w:t>
            </w:r>
            <w:proofErr w:type="spellStart"/>
            <w:r w:rsidRPr="003123E8">
              <w:rPr>
                <w:sz w:val="16"/>
              </w:rPr>
              <w:t>Sayısı</w:t>
            </w:r>
            <w:proofErr w:type="spellEnd"/>
          </w:p>
        </w:tc>
      </w:tr>
      <w:tr w:rsidR="00913262" w14:paraId="4D1925FA" w14:textId="77777777" w:rsidTr="00913262">
        <w:trPr>
          <w:trHeight w:hRule="exact" w:val="212"/>
        </w:trPr>
        <w:tc>
          <w:tcPr>
            <w:tcW w:w="460" w:type="dxa"/>
          </w:tcPr>
          <w:p w14:paraId="00E25E10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5</w:t>
            </w:r>
          </w:p>
        </w:tc>
        <w:tc>
          <w:tcPr>
            <w:tcW w:w="440" w:type="dxa"/>
          </w:tcPr>
          <w:p w14:paraId="073F406A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6</w:t>
            </w:r>
          </w:p>
        </w:tc>
        <w:tc>
          <w:tcPr>
            <w:tcW w:w="450" w:type="dxa"/>
          </w:tcPr>
          <w:p w14:paraId="2096E99E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7</w:t>
            </w:r>
          </w:p>
        </w:tc>
        <w:tc>
          <w:tcPr>
            <w:tcW w:w="450" w:type="dxa"/>
          </w:tcPr>
          <w:p w14:paraId="588D1FD6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8</w:t>
            </w:r>
          </w:p>
        </w:tc>
        <w:tc>
          <w:tcPr>
            <w:tcW w:w="450" w:type="dxa"/>
          </w:tcPr>
          <w:p w14:paraId="390B373C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9</w:t>
            </w:r>
          </w:p>
        </w:tc>
        <w:tc>
          <w:tcPr>
            <w:tcW w:w="450" w:type="dxa"/>
          </w:tcPr>
          <w:p w14:paraId="7E52DCE6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0</w:t>
            </w:r>
          </w:p>
        </w:tc>
        <w:tc>
          <w:tcPr>
            <w:tcW w:w="450" w:type="dxa"/>
          </w:tcPr>
          <w:p w14:paraId="4BF1572B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1</w:t>
            </w:r>
          </w:p>
        </w:tc>
        <w:tc>
          <w:tcPr>
            <w:tcW w:w="450" w:type="dxa"/>
          </w:tcPr>
          <w:p w14:paraId="04A9F0F4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2</w:t>
            </w:r>
          </w:p>
        </w:tc>
        <w:tc>
          <w:tcPr>
            <w:tcW w:w="450" w:type="dxa"/>
          </w:tcPr>
          <w:p w14:paraId="068D7C70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3</w:t>
            </w:r>
          </w:p>
        </w:tc>
        <w:tc>
          <w:tcPr>
            <w:tcW w:w="450" w:type="dxa"/>
          </w:tcPr>
          <w:p w14:paraId="7CEB8636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4</w:t>
            </w:r>
          </w:p>
        </w:tc>
        <w:tc>
          <w:tcPr>
            <w:tcW w:w="450" w:type="dxa"/>
          </w:tcPr>
          <w:p w14:paraId="7288C84A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5</w:t>
            </w:r>
          </w:p>
        </w:tc>
        <w:tc>
          <w:tcPr>
            <w:tcW w:w="450" w:type="dxa"/>
          </w:tcPr>
          <w:p w14:paraId="0478B6B2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6</w:t>
            </w:r>
          </w:p>
        </w:tc>
        <w:tc>
          <w:tcPr>
            <w:tcW w:w="450" w:type="dxa"/>
          </w:tcPr>
          <w:p w14:paraId="26058F3A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7</w:t>
            </w:r>
          </w:p>
        </w:tc>
        <w:tc>
          <w:tcPr>
            <w:tcW w:w="354" w:type="dxa"/>
          </w:tcPr>
          <w:p w14:paraId="3E545F44" w14:textId="77777777" w:rsidR="00913262" w:rsidRPr="00940177" w:rsidRDefault="00913262" w:rsidP="00940177">
            <w:pPr>
              <w:pStyle w:val="TableParagraph"/>
              <w:spacing w:line="240" w:lineRule="auto"/>
              <w:ind w:right="89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8</w:t>
            </w:r>
          </w:p>
        </w:tc>
        <w:tc>
          <w:tcPr>
            <w:tcW w:w="450" w:type="dxa"/>
          </w:tcPr>
          <w:p w14:paraId="45D77A36" w14:textId="77777777" w:rsidR="00913262" w:rsidRPr="00940177" w:rsidRDefault="00913262" w:rsidP="00940177">
            <w:pPr>
              <w:pStyle w:val="TableParagraph"/>
              <w:spacing w:line="240" w:lineRule="auto"/>
              <w:ind w:right="144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9</w:t>
            </w:r>
          </w:p>
        </w:tc>
        <w:tc>
          <w:tcPr>
            <w:tcW w:w="450" w:type="dxa"/>
          </w:tcPr>
          <w:p w14:paraId="76784088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30</w:t>
            </w:r>
          </w:p>
        </w:tc>
        <w:tc>
          <w:tcPr>
            <w:tcW w:w="365" w:type="dxa"/>
          </w:tcPr>
          <w:p w14:paraId="7E509637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</w:t>
            </w:r>
          </w:p>
        </w:tc>
        <w:tc>
          <w:tcPr>
            <w:tcW w:w="410" w:type="dxa"/>
          </w:tcPr>
          <w:p w14:paraId="749FC313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2</w:t>
            </w:r>
          </w:p>
        </w:tc>
        <w:tc>
          <w:tcPr>
            <w:tcW w:w="410" w:type="dxa"/>
          </w:tcPr>
          <w:p w14:paraId="300B9CED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3</w:t>
            </w:r>
          </w:p>
        </w:tc>
        <w:tc>
          <w:tcPr>
            <w:tcW w:w="410" w:type="dxa"/>
          </w:tcPr>
          <w:p w14:paraId="488FEEAA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4</w:t>
            </w:r>
          </w:p>
        </w:tc>
        <w:tc>
          <w:tcPr>
            <w:tcW w:w="410" w:type="dxa"/>
          </w:tcPr>
          <w:p w14:paraId="54C3BCEF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5</w:t>
            </w:r>
          </w:p>
        </w:tc>
        <w:tc>
          <w:tcPr>
            <w:tcW w:w="410" w:type="dxa"/>
          </w:tcPr>
          <w:p w14:paraId="7433FA1B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6</w:t>
            </w:r>
          </w:p>
        </w:tc>
        <w:tc>
          <w:tcPr>
            <w:tcW w:w="410" w:type="dxa"/>
          </w:tcPr>
          <w:p w14:paraId="090EE37C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7</w:t>
            </w:r>
          </w:p>
        </w:tc>
        <w:tc>
          <w:tcPr>
            <w:tcW w:w="410" w:type="dxa"/>
          </w:tcPr>
          <w:p w14:paraId="1B39C153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8</w:t>
            </w:r>
          </w:p>
        </w:tc>
        <w:tc>
          <w:tcPr>
            <w:tcW w:w="492" w:type="dxa"/>
          </w:tcPr>
          <w:p w14:paraId="11BA4640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9</w:t>
            </w:r>
          </w:p>
        </w:tc>
        <w:tc>
          <w:tcPr>
            <w:tcW w:w="492" w:type="dxa"/>
          </w:tcPr>
          <w:p w14:paraId="3225C876" w14:textId="77777777" w:rsidR="00913262" w:rsidRPr="00940177" w:rsidRDefault="00913262" w:rsidP="00940177">
            <w:pPr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0</w:t>
            </w:r>
          </w:p>
        </w:tc>
        <w:tc>
          <w:tcPr>
            <w:tcW w:w="410" w:type="dxa"/>
          </w:tcPr>
          <w:p w14:paraId="6E882E15" w14:textId="77777777" w:rsidR="00913262" w:rsidRPr="00940177" w:rsidRDefault="00913262" w:rsidP="00940177">
            <w:pPr>
              <w:pStyle w:val="TableParagraph"/>
              <w:spacing w:line="240" w:lineRule="auto"/>
              <w:ind w:left="29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1</w:t>
            </w:r>
          </w:p>
        </w:tc>
        <w:tc>
          <w:tcPr>
            <w:tcW w:w="492" w:type="dxa"/>
          </w:tcPr>
          <w:p w14:paraId="795CC5F3" w14:textId="77777777" w:rsidR="00913262" w:rsidRPr="00940177" w:rsidRDefault="00913262" w:rsidP="00940177">
            <w:pPr>
              <w:pStyle w:val="TableParagraph"/>
              <w:spacing w:line="240" w:lineRule="auto"/>
              <w:ind w:left="29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2</w:t>
            </w:r>
          </w:p>
        </w:tc>
        <w:tc>
          <w:tcPr>
            <w:tcW w:w="492" w:type="dxa"/>
          </w:tcPr>
          <w:p w14:paraId="7722F1E3" w14:textId="77777777" w:rsidR="00913262" w:rsidRPr="00940177" w:rsidRDefault="00913262" w:rsidP="00940177">
            <w:pPr>
              <w:pStyle w:val="TableParagraph"/>
              <w:spacing w:line="240" w:lineRule="auto"/>
              <w:ind w:left="29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3</w:t>
            </w:r>
          </w:p>
        </w:tc>
        <w:tc>
          <w:tcPr>
            <w:tcW w:w="523" w:type="dxa"/>
          </w:tcPr>
          <w:p w14:paraId="12A67FFD" w14:textId="77777777" w:rsidR="00913262" w:rsidRPr="00940177" w:rsidRDefault="00913262" w:rsidP="00940177">
            <w:pPr>
              <w:pStyle w:val="TableParagraph"/>
              <w:spacing w:line="240" w:lineRule="auto"/>
              <w:ind w:left="29"/>
              <w:jc w:val="center"/>
              <w:rPr>
                <w:sz w:val="16"/>
                <w:szCs w:val="16"/>
              </w:rPr>
            </w:pPr>
            <w:r w:rsidRPr="00940177">
              <w:rPr>
                <w:sz w:val="16"/>
                <w:szCs w:val="16"/>
              </w:rPr>
              <w:t>14</w:t>
            </w:r>
          </w:p>
        </w:tc>
        <w:tc>
          <w:tcPr>
            <w:tcW w:w="990" w:type="dxa"/>
          </w:tcPr>
          <w:p w14:paraId="1888BD64" w14:textId="77777777" w:rsidR="00913262" w:rsidRDefault="00913262" w:rsidP="00913262">
            <w:pPr>
              <w:pStyle w:val="TableParagraph"/>
              <w:ind w:left="29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Sayı</w:t>
            </w:r>
            <w:proofErr w:type="spellEnd"/>
          </w:p>
        </w:tc>
        <w:tc>
          <w:tcPr>
            <w:tcW w:w="1080" w:type="dxa"/>
          </w:tcPr>
          <w:p w14:paraId="50D66CCF" w14:textId="77777777" w:rsidR="00913262" w:rsidRDefault="00913262" w:rsidP="00913262">
            <w:pPr>
              <w:pStyle w:val="TableParagraph"/>
              <w:ind w:right="479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Yazı</w:t>
            </w:r>
            <w:proofErr w:type="spellEnd"/>
          </w:p>
        </w:tc>
      </w:tr>
      <w:tr w:rsidR="00913262" w14:paraId="52EADB7F" w14:textId="77777777" w:rsidTr="00913262">
        <w:trPr>
          <w:trHeight w:hRule="exact" w:val="293"/>
        </w:trPr>
        <w:tc>
          <w:tcPr>
            <w:tcW w:w="460" w:type="dxa"/>
          </w:tcPr>
          <w:p w14:paraId="58D2CD6C" w14:textId="181DF15A" w:rsidR="00913262" w:rsidRDefault="00913262" w:rsidP="00913262">
            <w:pPr>
              <w:jc w:val="center"/>
            </w:pPr>
          </w:p>
        </w:tc>
        <w:tc>
          <w:tcPr>
            <w:tcW w:w="440" w:type="dxa"/>
          </w:tcPr>
          <w:p w14:paraId="2A1F8DC4" w14:textId="2E053062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178E5067" w14:textId="4EB5C2F6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49AF3BBC" w14:textId="29341927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62937D9A" w14:textId="108A6AE9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4F4662C6" w14:textId="0CF79136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5A4819FF" w14:textId="1591946B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1B1A4433" w14:textId="5B02CD79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59B715F8" w14:textId="2115C3BC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5FD2A2D5" w14:textId="0D556BD0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2EBDBA1E" w14:textId="7E93F61B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3F99EA97" w14:textId="6024CB31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0EC96698" w14:textId="192FF709" w:rsidR="00913262" w:rsidRDefault="00913262" w:rsidP="00913262">
            <w:pPr>
              <w:jc w:val="center"/>
            </w:pPr>
          </w:p>
        </w:tc>
        <w:tc>
          <w:tcPr>
            <w:tcW w:w="354" w:type="dxa"/>
          </w:tcPr>
          <w:p w14:paraId="5F71907C" w14:textId="5D441D96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22C0D8E3" w14:textId="224C1EBE" w:rsidR="00913262" w:rsidRDefault="00913262" w:rsidP="00913262">
            <w:pPr>
              <w:jc w:val="center"/>
            </w:pPr>
          </w:p>
        </w:tc>
        <w:tc>
          <w:tcPr>
            <w:tcW w:w="450" w:type="dxa"/>
          </w:tcPr>
          <w:p w14:paraId="5B4D4F42" w14:textId="7B485E07" w:rsidR="00913262" w:rsidRDefault="00913262" w:rsidP="00913262">
            <w:pPr>
              <w:jc w:val="center"/>
            </w:pPr>
          </w:p>
        </w:tc>
        <w:tc>
          <w:tcPr>
            <w:tcW w:w="365" w:type="dxa"/>
          </w:tcPr>
          <w:p w14:paraId="3FE68C2A" w14:textId="58421C66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0A9C0466" w14:textId="7FE6E73D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1E616811" w14:textId="4E2516C2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19E211B2" w14:textId="65782B61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10CD9203" w14:textId="28768279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39674758" w14:textId="2A2A0109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4A28D508" w14:textId="43B8F8B5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1B817A7C" w14:textId="10D7D953" w:rsidR="00913262" w:rsidRDefault="00913262" w:rsidP="00913262">
            <w:pPr>
              <w:jc w:val="center"/>
            </w:pPr>
          </w:p>
        </w:tc>
        <w:tc>
          <w:tcPr>
            <w:tcW w:w="492" w:type="dxa"/>
          </w:tcPr>
          <w:p w14:paraId="5144B413" w14:textId="01F43668" w:rsidR="00913262" w:rsidRDefault="00913262" w:rsidP="00913262">
            <w:pPr>
              <w:jc w:val="center"/>
            </w:pPr>
          </w:p>
        </w:tc>
        <w:tc>
          <w:tcPr>
            <w:tcW w:w="492" w:type="dxa"/>
          </w:tcPr>
          <w:p w14:paraId="53BD0C40" w14:textId="2D466DEF" w:rsidR="00913262" w:rsidRDefault="00913262" w:rsidP="00913262">
            <w:pPr>
              <w:jc w:val="center"/>
            </w:pPr>
          </w:p>
        </w:tc>
        <w:tc>
          <w:tcPr>
            <w:tcW w:w="410" w:type="dxa"/>
          </w:tcPr>
          <w:p w14:paraId="168BDACE" w14:textId="3FE7737E" w:rsidR="00913262" w:rsidRDefault="00913262" w:rsidP="00913262">
            <w:pPr>
              <w:jc w:val="center"/>
            </w:pPr>
          </w:p>
        </w:tc>
        <w:tc>
          <w:tcPr>
            <w:tcW w:w="492" w:type="dxa"/>
          </w:tcPr>
          <w:p w14:paraId="0E55C55D" w14:textId="75F12A0F" w:rsidR="00913262" w:rsidRDefault="00913262" w:rsidP="00913262">
            <w:pPr>
              <w:jc w:val="center"/>
            </w:pPr>
          </w:p>
        </w:tc>
        <w:tc>
          <w:tcPr>
            <w:tcW w:w="492" w:type="dxa"/>
          </w:tcPr>
          <w:p w14:paraId="0B8140ED" w14:textId="15BFB0DF" w:rsidR="00913262" w:rsidRDefault="00913262" w:rsidP="00913262">
            <w:pPr>
              <w:jc w:val="center"/>
            </w:pPr>
          </w:p>
        </w:tc>
        <w:tc>
          <w:tcPr>
            <w:tcW w:w="523" w:type="dxa"/>
          </w:tcPr>
          <w:p w14:paraId="78A48A27" w14:textId="1815C1FC" w:rsidR="00913262" w:rsidRDefault="00913262" w:rsidP="00913262">
            <w:pPr>
              <w:jc w:val="center"/>
            </w:pPr>
          </w:p>
        </w:tc>
        <w:tc>
          <w:tcPr>
            <w:tcW w:w="990" w:type="dxa"/>
          </w:tcPr>
          <w:p w14:paraId="5B54F400" w14:textId="31202768" w:rsidR="00913262" w:rsidRDefault="00913262" w:rsidP="00913262">
            <w:pPr>
              <w:jc w:val="center"/>
            </w:pPr>
          </w:p>
        </w:tc>
        <w:tc>
          <w:tcPr>
            <w:tcW w:w="1080" w:type="dxa"/>
          </w:tcPr>
          <w:p w14:paraId="65218B53" w14:textId="4FC0C3B0" w:rsidR="00913262" w:rsidRDefault="00913262" w:rsidP="00913262">
            <w:pPr>
              <w:jc w:val="center"/>
            </w:pPr>
          </w:p>
        </w:tc>
      </w:tr>
    </w:tbl>
    <w:p w14:paraId="44F0A1A8" w14:textId="77777777" w:rsidR="000D16B2" w:rsidRDefault="00AA5604">
      <w:pPr>
        <w:pStyle w:val="Balk11"/>
        <w:ind w:left="548"/>
      </w:pPr>
      <w:r>
        <w:t xml:space="preserve">*** </w:t>
      </w:r>
      <w:proofErr w:type="spellStart"/>
      <w:r>
        <w:t>Stajyerin</w:t>
      </w:r>
      <w:proofErr w:type="spellEnd"/>
      <w:r>
        <w:t xml:space="preserve"> </w:t>
      </w:r>
      <w:proofErr w:type="spellStart"/>
      <w:r>
        <w:t>çalıştıkları</w:t>
      </w:r>
      <w:proofErr w:type="spellEnd"/>
      <w:r>
        <w:t xml:space="preserve"> </w:t>
      </w:r>
      <w:proofErr w:type="spellStart"/>
      <w:r w:rsidR="00407D64">
        <w:t>iş</w:t>
      </w:r>
      <w:proofErr w:type="spellEnd"/>
      <w:r w:rsidR="00407D64">
        <w:t xml:space="preserve"> </w:t>
      </w:r>
      <w:proofErr w:type="spellStart"/>
      <w:r>
        <w:t>günler</w:t>
      </w:r>
      <w:r w:rsidR="00407D64">
        <w:t>in</w:t>
      </w:r>
      <w:r>
        <w:t>e</w:t>
      </w:r>
      <w:proofErr w:type="spellEnd"/>
      <w:r>
        <w:t xml:space="preserve"> </w:t>
      </w:r>
      <w:proofErr w:type="spellStart"/>
      <w:r>
        <w:t>ait</w:t>
      </w:r>
      <w:proofErr w:type="spellEnd"/>
      <w:r>
        <w:t xml:space="preserve"> </w:t>
      </w:r>
      <w:proofErr w:type="spellStart"/>
      <w:r>
        <w:t>kutucuları</w:t>
      </w:r>
      <w:proofErr w:type="spellEnd"/>
      <w:r>
        <w:t xml:space="preserve"> (X) </w:t>
      </w:r>
      <w:proofErr w:type="spellStart"/>
      <w:r>
        <w:t>işaretleyiniz</w:t>
      </w:r>
      <w:proofErr w:type="spellEnd"/>
      <w:r>
        <w:t>.</w:t>
      </w:r>
    </w:p>
    <w:p w14:paraId="5E769028" w14:textId="77777777" w:rsidR="000D16B2" w:rsidRDefault="00AA5604">
      <w:pPr>
        <w:spacing w:before="101"/>
        <w:ind w:left="915" w:right="422"/>
        <w:rPr>
          <w:b/>
          <w:sz w:val="20"/>
        </w:rPr>
      </w:pPr>
      <w:r>
        <w:rPr>
          <w:b/>
          <w:sz w:val="20"/>
        </w:rPr>
        <w:t>AYLIK DEĞERLENDİRME</w:t>
      </w:r>
    </w:p>
    <w:p w14:paraId="05853E7A" w14:textId="73D64796" w:rsidR="000D16B2" w:rsidRDefault="00AA5604">
      <w:pPr>
        <w:ind w:left="915" w:right="422"/>
        <w:rPr>
          <w:b/>
          <w:i/>
          <w:sz w:val="20"/>
        </w:rPr>
      </w:pPr>
      <w:proofErr w:type="spellStart"/>
      <w:r>
        <w:rPr>
          <w:b/>
          <w:i/>
          <w:sz w:val="20"/>
        </w:rPr>
        <w:t>Lütfen</w:t>
      </w:r>
      <w:proofErr w:type="spellEnd"/>
      <w:r>
        <w:rPr>
          <w:b/>
          <w:i/>
          <w:sz w:val="20"/>
        </w:rPr>
        <w:t xml:space="preserve">, </w:t>
      </w:r>
      <w:proofErr w:type="spellStart"/>
      <w:r>
        <w:rPr>
          <w:b/>
          <w:i/>
          <w:sz w:val="20"/>
        </w:rPr>
        <w:t>öğrencinin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başarı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durumunu</w:t>
      </w:r>
      <w:proofErr w:type="spellEnd"/>
      <w:r>
        <w:rPr>
          <w:b/>
          <w:i/>
          <w:sz w:val="20"/>
        </w:rPr>
        <w:t xml:space="preserve"> 100 </w:t>
      </w:r>
      <w:proofErr w:type="spellStart"/>
      <w:r>
        <w:rPr>
          <w:b/>
          <w:i/>
          <w:sz w:val="20"/>
        </w:rPr>
        <w:t>üzerinden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değerlendirerek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ilgili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satıra</w:t>
      </w:r>
      <w:proofErr w:type="spellEnd"/>
      <w:r>
        <w:rPr>
          <w:b/>
          <w:i/>
          <w:sz w:val="20"/>
        </w:rPr>
        <w:t xml:space="preserve"> </w:t>
      </w:r>
      <w:proofErr w:type="spellStart"/>
      <w:r>
        <w:rPr>
          <w:b/>
          <w:i/>
          <w:sz w:val="20"/>
        </w:rPr>
        <w:t>yazınız</w:t>
      </w:r>
      <w:proofErr w:type="spellEnd"/>
      <w:r>
        <w:rPr>
          <w:b/>
          <w:i/>
          <w:sz w:val="20"/>
        </w:rPr>
        <w:t>.</w:t>
      </w:r>
    </w:p>
    <w:p w14:paraId="63BA9008" w14:textId="7E853821" w:rsidR="000D16B2" w:rsidRDefault="00913262">
      <w:pPr>
        <w:pStyle w:val="GvdeMetni"/>
        <w:spacing w:before="7"/>
        <w:rPr>
          <w:b/>
          <w:i/>
          <w:sz w:val="17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3F73A8" wp14:editId="1E2350FE">
                <wp:simplePos x="0" y="0"/>
                <wp:positionH relativeFrom="page">
                  <wp:posOffset>879231</wp:posOffset>
                </wp:positionH>
                <wp:positionV relativeFrom="paragraph">
                  <wp:posOffset>-244</wp:posOffset>
                </wp:positionV>
                <wp:extent cx="5228492" cy="2283460"/>
                <wp:effectExtent l="0" t="0" r="10795" b="2540"/>
                <wp:wrapNone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8492" cy="228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1"/>
                              <w:tblW w:w="0" w:type="auto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629"/>
                              <w:gridCol w:w="4810"/>
                              <w:gridCol w:w="2131"/>
                            </w:tblGrid>
                            <w:tr w:rsidR="000D16B2" w14:paraId="39ABE1BC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608599BE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IRA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0067FF9E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1476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ÖĞRENCİNİN NİTELİKLERİ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30C611F6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426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DEĞERLENDİRME</w:t>
                                  </w:r>
                                </w:p>
                              </w:tc>
                            </w:tr>
                            <w:tr w:rsidR="000D16B2" w14:paraId="161B54B9" w14:textId="77777777">
                              <w:trPr>
                                <w:trHeight w:hRule="exact" w:val="276"/>
                              </w:trPr>
                              <w:tc>
                                <w:tcPr>
                                  <w:tcW w:w="629" w:type="dxa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11FFC995" w14:textId="77777777" w:rsidR="000D16B2" w:rsidRDefault="00AA5604">
                                  <w:pPr>
                                    <w:pStyle w:val="TableParagraph"/>
                                    <w:spacing w:line="219" w:lineRule="exact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1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1CE51C44" w14:textId="77777777" w:rsidR="000D16B2" w:rsidRDefault="00AA5604">
                                  <w:pPr>
                                    <w:pStyle w:val="TableParagraph"/>
                                    <w:spacing w:line="219" w:lineRule="exact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Mesleki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bilgi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v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beceri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düzey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1C7A2CF4" w14:textId="4EF22F03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24E713AA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</w:tcPr>
                                <w:p w14:paraId="318E0D02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2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195CA5D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Girişimcilik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yeteneği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v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verimliliğ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5A8113F2" w14:textId="3C025F8E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6B8041B1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</w:tcPr>
                                <w:p w14:paraId="4FEA380C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3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677515A6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Çalışma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hızı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v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zamanı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değerlendirm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yeteneğ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11CC73B9" w14:textId="42189FC8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73EDA575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32651A10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4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6BA5ADE7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Araç-gereç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kullanma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beceris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4E0D6BCE" w14:textId="45B6834A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019E3D7D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7EF181B8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5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120A78BE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Sorumluluk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duygusu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v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iş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devam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durumu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36C6BF1B" w14:textId="05D77A3D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3FA44A6D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2EA98D3F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6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99C8381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İş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güvenliği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kurallarına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uyumu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446DB422" w14:textId="36792D29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1A284EC6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CC81BC7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7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43DE7583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Takım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çalışmasına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yatkınlığı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484F02B9" w14:textId="61C63DCE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122E62FC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762B40F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8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40A26AC8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Sorun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çözm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beceris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31E75180" w14:textId="0D3E05B8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4FE9FE52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8981BF7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9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1E7591F9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Temsil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kabiliyet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1F6DBCA0" w14:textId="1F6E1D51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139B0BAD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5ECE7278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10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310A47E7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İletişim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beceris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72752861" w14:textId="5E676C1D" w:rsidR="000D16B2" w:rsidRDefault="000D16B2" w:rsidP="004D4C0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0D16B2" w14:paraId="439C91C2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3E1B97D5" w14:textId="40AB7D83" w:rsidR="000D16B2" w:rsidRDefault="00AA5604" w:rsidP="005C0DB7">
                                  <w:pPr>
                                    <w:pStyle w:val="TableParagraph"/>
                                    <w:spacing w:before="3" w:line="240" w:lineRule="auto"/>
                                    <w:ind w:left="24"/>
                                    <w:rPr>
                                      <w:b/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Genel</w:t>
                                  </w:r>
                                  <w:proofErr w:type="spellEnd"/>
                                  <w:r>
                                    <w:rPr>
                                      <w:b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b/>
                                      <w:sz w:val="18"/>
                                    </w:rPr>
                                    <w:t>değerlendirme</w:t>
                                  </w:r>
                                  <w:proofErr w:type="spellEnd"/>
                                  <w:r w:rsidR="00756CCF">
                                    <w:rPr>
                                      <w:b/>
                                      <w:sz w:val="18"/>
                                    </w:rPr>
                                    <w:t xml:space="preserve">                                                                                                </w:t>
                                  </w:r>
                                  <w:r w:rsidR="00F76B3B">
                                    <w:rPr>
                                      <w:b/>
                                      <w:sz w:val="18"/>
                                    </w:rPr>
                                    <w:t xml:space="preserve">    </w:t>
                                  </w:r>
                                  <w:r w:rsidR="00605413">
                                    <w:rPr>
                                      <w:b/>
                                      <w:sz w:val="18"/>
                                    </w:rPr>
                                    <w:t xml:space="preserve">          </w:t>
                                  </w:r>
                                  <w:r w:rsidR="00F76B3B">
                                    <w:rPr>
                                      <w:b/>
                                      <w:sz w:val="18"/>
                                    </w:rPr>
                                    <w:t xml:space="preserve">      </w:t>
                                  </w:r>
                                </w:p>
                              </w:tc>
                            </w:tr>
                            <w:tr w:rsidR="000D16B2" w14:paraId="0CC9DBF3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68908EF9" w14:textId="77777777" w:rsidR="000D16B2" w:rsidRDefault="00AA5604">
                                  <w:pPr>
                                    <w:pStyle w:val="TableParagraph"/>
                                    <w:spacing w:before="3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Varsa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stajyer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öğrenciyle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ilgili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özel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düşüncelerinizi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lütfen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yazınız</w:t>
                                  </w:r>
                                  <w:proofErr w:type="spellEnd"/>
                                  <w:r>
                                    <w:rPr>
                                      <w:sz w:val="18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D16B2" w14:paraId="3B674633" w14:textId="77777777">
                              <w:trPr>
                                <w:trHeight w:hRule="exact" w:val="259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3707A590" w14:textId="77777777" w:rsidR="000D16B2" w:rsidRDefault="000D16B2"/>
                              </w:tc>
                            </w:tr>
                          </w:tbl>
                          <w:p w14:paraId="03FCF7E9" w14:textId="77777777" w:rsidR="000D16B2" w:rsidRDefault="000D16B2">
                            <w:pPr>
                              <w:pStyle w:val="GvdeMetni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3F73A8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margin-left:69.25pt;margin-top:0;width:411.7pt;height:179.8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" filled="f" stroked="f">
                <v:textbox inset="0,0,0,0">
                  <w:txbxContent>
                    <w:tbl>
                      <w:tblPr>
                        <w:tblStyle w:val="TableNormal1"/>
                        <w:tblW w:w="0" w:type="auto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629"/>
                        <w:gridCol w:w="4810"/>
                        <w:gridCol w:w="2131"/>
                      </w:tblGrid>
                      <w:tr w:rsidR="000D16B2" w14:paraId="39ABE1BC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  <w:tcBorders>
                              <w:bottom w:val="double" w:sz="8" w:space="0" w:color="000000"/>
                            </w:tcBorders>
                          </w:tcPr>
                          <w:p w14:paraId="608599BE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IRA</w:t>
                            </w:r>
                          </w:p>
                        </w:tc>
                        <w:tc>
                          <w:tcPr>
                            <w:tcW w:w="4810" w:type="dxa"/>
                            <w:tcBorders>
                              <w:bottom w:val="double" w:sz="8" w:space="0" w:color="000000"/>
                            </w:tcBorders>
                          </w:tcPr>
                          <w:p w14:paraId="0067FF9E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1476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ÖĞRENCİNİN NİTELİKLERİ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30C611F6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426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DEĞERLENDİRME</w:t>
                            </w:r>
                          </w:p>
                        </w:tc>
                      </w:tr>
                      <w:tr w:rsidR="000D16B2" w14:paraId="161B54B9" w14:textId="77777777">
                        <w:trPr>
                          <w:trHeight w:hRule="exact" w:val="276"/>
                        </w:trPr>
                        <w:tc>
                          <w:tcPr>
                            <w:tcW w:w="629" w:type="dxa"/>
                            <w:tcBorders>
                              <w:top w:val="double" w:sz="8" w:space="0" w:color="000000"/>
                            </w:tcBorders>
                          </w:tcPr>
                          <w:p w14:paraId="11FFC995" w14:textId="77777777" w:rsidR="000D16B2" w:rsidRDefault="00AA5604">
                            <w:pPr>
                              <w:pStyle w:val="TableParagraph"/>
                              <w:spacing w:line="219" w:lineRule="exact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1.</w:t>
                            </w:r>
                          </w:p>
                        </w:tc>
                        <w:tc>
                          <w:tcPr>
                            <w:tcW w:w="4810" w:type="dxa"/>
                            <w:tcBorders>
                              <w:top w:val="double" w:sz="8" w:space="0" w:color="000000"/>
                            </w:tcBorders>
                          </w:tcPr>
                          <w:p w14:paraId="1CE51C44" w14:textId="77777777" w:rsidR="000D16B2" w:rsidRDefault="00AA5604">
                            <w:pPr>
                              <w:pStyle w:val="TableParagraph"/>
                              <w:spacing w:line="219" w:lineRule="exact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Mesleki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bilgi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v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beceri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düzey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1C7A2CF4" w14:textId="4EF22F03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24E713AA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</w:tcPr>
                          <w:p w14:paraId="318E0D02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2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3195CA5D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Girişimcilik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yeteneği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v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verimliliğ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5A8113F2" w14:textId="3C025F8E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6B8041B1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</w:tcPr>
                          <w:p w14:paraId="4FEA380C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3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677515A6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Çalışma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hızı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v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zamanı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değerlendirm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yeteneğ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11CC73B9" w14:textId="42189FC8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73EDA575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32651A10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4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6BA5ADE7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Araç-gereç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kullanma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beceris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4E0D6BCE" w14:textId="45B6834A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019E3D7D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7EF181B8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5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120A78BE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Sorumluluk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duygusu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v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iş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devam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durumu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36C6BF1B" w14:textId="05D77A3D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3FA44A6D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2EA98D3F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6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399C8381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İş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güvenliği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kurallarına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uyumu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446DB422" w14:textId="36792D29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1A284EC6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CC81BC7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7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43DE7583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Takım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çalışmasına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yatkınlığı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484F02B9" w14:textId="61C63DCE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122E62FC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762B40F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8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40A26AC8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Sorun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çözm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beceris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31E75180" w14:textId="0D3E05B8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4FE9FE52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8981BF7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9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1E7591F9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Temsil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kabiliyet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1F6DBCA0" w14:textId="1F6E1D51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139B0BAD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5ECE7278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10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310A47E7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İletişim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becerisi</w:t>
                            </w:r>
                            <w:proofErr w:type="spellEnd"/>
                          </w:p>
                        </w:tc>
                        <w:tc>
                          <w:tcPr>
                            <w:tcW w:w="2131" w:type="dxa"/>
                          </w:tcPr>
                          <w:p w14:paraId="72752861" w14:textId="5E676C1D" w:rsidR="000D16B2" w:rsidRDefault="000D16B2" w:rsidP="004D4C0E">
                            <w:pPr>
                              <w:jc w:val="center"/>
                            </w:pPr>
                          </w:p>
                        </w:tc>
                      </w:tr>
                      <w:tr w:rsidR="000D16B2" w14:paraId="439C91C2" w14:textId="77777777">
                        <w:trPr>
                          <w:trHeight w:hRule="exact" w:val="262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bottom w:val="double" w:sz="8" w:space="0" w:color="000000"/>
                            </w:tcBorders>
                          </w:tcPr>
                          <w:p w14:paraId="3E1B97D5" w14:textId="40AB7D83" w:rsidR="000D16B2" w:rsidRDefault="00AA5604" w:rsidP="005C0DB7">
                            <w:pPr>
                              <w:pStyle w:val="TableParagraph"/>
                              <w:spacing w:before="3" w:line="240" w:lineRule="auto"/>
                              <w:ind w:left="24"/>
                              <w:rPr>
                                <w:b/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18"/>
                              </w:rPr>
                              <w:t>Genel</w:t>
                            </w:r>
                            <w:proofErr w:type="spellEnd"/>
                            <w:r>
                              <w:rPr>
                                <w:b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8"/>
                              </w:rPr>
                              <w:t>değerlendirme</w:t>
                            </w:r>
                            <w:proofErr w:type="spellEnd"/>
                            <w:r w:rsidR="00756CCF">
                              <w:rPr>
                                <w:b/>
                                <w:sz w:val="18"/>
                              </w:rPr>
                              <w:t xml:space="preserve">                                                                                                </w:t>
                            </w:r>
                            <w:r w:rsidR="00F76B3B">
                              <w:rPr>
                                <w:b/>
                                <w:sz w:val="18"/>
                              </w:rPr>
                              <w:t xml:space="preserve">    </w:t>
                            </w:r>
                            <w:r w:rsidR="00605413">
                              <w:rPr>
                                <w:b/>
                                <w:sz w:val="18"/>
                              </w:rPr>
                              <w:t xml:space="preserve">          </w:t>
                            </w:r>
                            <w:r w:rsidR="00F76B3B">
                              <w:rPr>
                                <w:b/>
                                <w:sz w:val="18"/>
                              </w:rPr>
                              <w:t xml:space="preserve">      </w:t>
                            </w:r>
                          </w:p>
                        </w:tc>
                      </w:tr>
                      <w:tr w:rsidR="000D16B2" w14:paraId="0CC9DBF3" w14:textId="77777777">
                        <w:trPr>
                          <w:trHeight w:hRule="exact" w:val="262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top w:val="double" w:sz="8" w:space="0" w:color="000000"/>
                            </w:tcBorders>
                          </w:tcPr>
                          <w:p w14:paraId="68908EF9" w14:textId="77777777" w:rsidR="000D16B2" w:rsidRDefault="00AA5604">
                            <w:pPr>
                              <w:pStyle w:val="TableParagraph"/>
                              <w:spacing w:before="3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Varsa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stajyer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öğrenciyle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ilgili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özel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düşüncelerinizi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lütfen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yazınız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c>
                      </w:tr>
                      <w:tr w:rsidR="000D16B2" w14:paraId="3B674633" w14:textId="77777777">
                        <w:trPr>
                          <w:trHeight w:hRule="exact" w:val="259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bottom w:val="double" w:sz="8" w:space="0" w:color="000000"/>
                            </w:tcBorders>
                          </w:tcPr>
                          <w:p w14:paraId="3707A590" w14:textId="77777777" w:rsidR="000D16B2" w:rsidRDefault="000D16B2"/>
                        </w:tc>
                      </w:tr>
                    </w:tbl>
                    <w:p w14:paraId="03FCF7E9" w14:textId="77777777" w:rsidR="000D16B2" w:rsidRDefault="000D16B2">
                      <w:pPr>
                        <w:pStyle w:val="GvdeMetni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7346837" w14:textId="1578B8B6" w:rsidR="000D16B2" w:rsidRDefault="00407D64">
      <w:pPr>
        <w:pStyle w:val="Balk11"/>
        <w:spacing w:before="60"/>
        <w:ind w:left="9664"/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45E10EA9" wp14:editId="5352CD8C">
                <wp:simplePos x="0" y="0"/>
                <wp:positionH relativeFrom="page">
                  <wp:posOffset>6249670</wp:posOffset>
                </wp:positionH>
                <wp:positionV relativeFrom="paragraph">
                  <wp:posOffset>7620</wp:posOffset>
                </wp:positionV>
                <wp:extent cx="304165" cy="224790"/>
                <wp:effectExtent l="1270" t="7620" r="8890" b="5715"/>
                <wp:wrapNone/>
                <wp:docPr id="29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165" cy="224790"/>
                          <a:chOff x="9842" y="12"/>
                          <a:chExt cx="479" cy="354"/>
                        </a:xfrm>
                      </wpg:grpSpPr>
                      <wps:wsp>
                        <wps:cNvPr id="30" name="Line 32"/>
                        <wps:cNvCnPr/>
                        <wps:spPr bwMode="auto">
                          <a:xfrm>
                            <a:off x="9862" y="32"/>
                            <a:ext cx="0" cy="314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31"/>
                        <wps:cNvCnPr/>
                        <wps:spPr bwMode="auto">
                          <a:xfrm>
                            <a:off x="10282" y="70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AutoShape 30"/>
                        <wps:cNvSpPr>
                          <a:spLocks/>
                        </wps:cNvSpPr>
                        <wps:spPr bwMode="auto">
                          <a:xfrm>
                            <a:off x="9881" y="51"/>
                            <a:ext cx="420" cy="276"/>
                          </a:xfrm>
                          <a:custGeom>
                            <a:avLst/>
                            <a:gdLst>
                              <a:gd name="T0" fmla="+- 0 9881 9881"/>
                              <a:gd name="T1" fmla="*/ T0 w 420"/>
                              <a:gd name="T2" fmla="+- 0 51 51"/>
                              <a:gd name="T3" fmla="*/ 51 h 276"/>
                              <a:gd name="T4" fmla="+- 0 10301 9881"/>
                              <a:gd name="T5" fmla="*/ T4 w 420"/>
                              <a:gd name="T6" fmla="+- 0 51 51"/>
                              <a:gd name="T7" fmla="*/ 51 h 276"/>
                              <a:gd name="T8" fmla="+- 0 9881 9881"/>
                              <a:gd name="T9" fmla="*/ T8 w 420"/>
                              <a:gd name="T10" fmla="+- 0 327 51"/>
                              <a:gd name="T11" fmla="*/ 327 h 276"/>
                              <a:gd name="T12" fmla="+- 0 10301 9881"/>
                              <a:gd name="T13" fmla="*/ T12 w 420"/>
                              <a:gd name="T14" fmla="+- 0 327 51"/>
                              <a:gd name="T15" fmla="*/ 327 h 2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20" h="276">
                                <a:moveTo>
                                  <a:pt x="0" y="0"/>
                                </a:moveTo>
                                <a:lnTo>
                                  <a:pt x="420" y="0"/>
                                </a:lnTo>
                                <a:moveTo>
                                  <a:pt x="0" y="276"/>
                                </a:moveTo>
                                <a:lnTo>
                                  <a:pt x="420" y="276"/>
                                </a:lnTo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7163C1" id="Group 29" o:spid="_x0000_s1026" style="position:absolute;margin-left:492.1pt;margin-top:.6pt;width:23.95pt;height:17.7pt;z-index:251655168;mso-position-horizontal-relative:page" coordorigin="9842,12" coordsize="479,3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">
                <v:line id="Line 32" o:spid="_x0000_s1027" style="position:absolute;visibility:visible;mso-wrap-style:square" from="9862,32" to="9862,3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P8n7cAAAADbAAAADwAAAGRycy9kb3ducmV2LnhtbERPXWuDMBR9H/Q/hFvY24ytMMQ1FS2U&#10;DcagtYW9XsydysyNJFmr/355GOzxcL535WxGcSPnB8sKNkkKgri1euBOwfVyfMpB+ICscbRMChby&#10;UO5XDzsstL3zmW5N6EQMYV+ggj6EqZDStz0Z9ImdiCP3ZZ3BEKHrpHZ4j+FmlNs0fZYGB44NPU50&#10;6Kn9bn6Mgvc2X7Lh9aOqPrPTNNeNYVcbpR7Xc/UCItAc/sV/7jetIIvr45f4A+T+F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HD/J+3AAAAA2wAAAA8AAAAAAAAAAAAAAAAA&#10;oQIAAGRycy9kb3ducmV2LnhtbFBLBQYAAAAABAAEAPkAAACOAwAAAAA=&#10;" strokeweight="1.92pt"/>
                <v:line id="Line 31" o:spid="_x0000_s1028" style="position:absolute;visibility:visible;mso-wrap-style:square" from="10282,70" to="10282,3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7OCdsMAAADbAAAADwAAAGRycy9kb3ducmV2LnhtbESPUWvCMBSF3wf+h3CFva2pKwypjVIF&#10;URiDrRv4ekmubbG5KUmm9d8vg8EeD+ec73CqzWQHcSUfescKFlkOglg703Or4Otz/7QEESKywcEx&#10;KbhTgM169lBhadyNP+jaxFYkCIcSFXQxjqWUQXdkMWRuJE7e2XmLMUnfSuPxluB2kM95/iIt9pwW&#10;Ohxp15G+NN9Wwate3ov+8FbXp+J9nLaNZb+1Sj3Op3oFItIU/8N/7aNRUCzg90v6AXL9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+zgnbDAAAA2wAAAA8AAAAAAAAAAAAA&#10;AAAAoQIAAGRycy9kb3ducmV2LnhtbFBLBQYAAAAABAAEAPkAAACRAwAAAAA=&#10;" strokeweight="1.92pt"/>
                <v:shape id="AutoShape 30" o:spid="_x0000_s1029" style="position:absolute;left:9881;top:51;width:420;height:276;visibility:visible;mso-wrap-style:square;v-text-anchor:top" coordsize="420,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QWasIA&#10;AADbAAAADwAAAGRycy9kb3ducmV2LnhtbESP32rCMBTG7we+QziCdzO1siHVKCIIejNY5wMcmmPT&#10;2pyUJtq4p18Gg11+fH9+fJtdtJ140OAbxwoW8wwEceV0w7WCy9fxdQXCB2SNnWNS8CQPu+3kZYOF&#10;diN/0qMMtUgj7AtUYELoCyl9Zciin7ueOHlXN1gMSQ611AOOadx2Ms+yd2mx4UQw2NPBUHUr7zZB&#10;xja2kU/9x7nMzSJfndvv7E2p2TTu1yACxfAf/muftIJlDr9f0g+Q2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31BZqwgAAANsAAAAPAAAAAAAAAAAAAAAAAJgCAABkcnMvZG93&#10;bnJldi54bWxQSwUGAAAAAAQABAD1AAAAhwMAAAAA&#10;" path="m,l420,m,276r420,e" filled="f" strokeweight="1.92pt">
                  <v:path arrowok="t" o:connecttype="custom" o:connectlocs="0,51;420,51;0,327;420,327" o:connectangles="0,0,0,0"/>
                </v:shape>
                <w10:wrap anchorx="page"/>
              </v:group>
            </w:pict>
          </mc:Fallback>
        </mc:AlternateContent>
      </w:r>
      <w:proofErr w:type="spellStart"/>
      <w:r w:rsidR="008436C0">
        <w:t>İş</w:t>
      </w:r>
      <w:r w:rsidR="00AA5604">
        <w:t>yerinde</w:t>
      </w:r>
      <w:proofErr w:type="spellEnd"/>
      <w:r w:rsidR="00AA5604">
        <w:t xml:space="preserve"> </w:t>
      </w:r>
      <w:proofErr w:type="spellStart"/>
      <w:r w:rsidR="00AA5604">
        <w:t>eğitime</w:t>
      </w:r>
      <w:proofErr w:type="spellEnd"/>
      <w:r w:rsidR="00AA5604">
        <w:t xml:space="preserve"> </w:t>
      </w:r>
      <w:proofErr w:type="spellStart"/>
      <w:r w:rsidR="00AA5604">
        <w:t>devam</w:t>
      </w:r>
      <w:proofErr w:type="spellEnd"/>
      <w:r w:rsidR="00AA5604">
        <w:t xml:space="preserve"> </w:t>
      </w:r>
      <w:proofErr w:type="spellStart"/>
      <w:r w:rsidR="00AA5604">
        <w:t>etmektedir</w:t>
      </w:r>
      <w:proofErr w:type="spellEnd"/>
      <w:r w:rsidR="00AA5604">
        <w:t>.</w:t>
      </w:r>
    </w:p>
    <w:p w14:paraId="008EA947" w14:textId="77777777" w:rsidR="000D16B2" w:rsidRDefault="000D16B2">
      <w:pPr>
        <w:pStyle w:val="GvdeMetni"/>
        <w:rPr>
          <w:b/>
          <w:sz w:val="18"/>
        </w:rPr>
      </w:pPr>
    </w:p>
    <w:p w14:paraId="7C00AB1B" w14:textId="77777777" w:rsidR="000D16B2" w:rsidRDefault="00407D64">
      <w:pPr>
        <w:spacing w:before="59"/>
        <w:ind w:left="9664" w:right="422"/>
        <w:rPr>
          <w:b/>
          <w:sz w:val="20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910ED74" wp14:editId="39724CE3">
                <wp:simplePos x="0" y="0"/>
                <wp:positionH relativeFrom="page">
                  <wp:posOffset>6249670</wp:posOffset>
                </wp:positionH>
                <wp:positionV relativeFrom="paragraph">
                  <wp:posOffset>16510</wp:posOffset>
                </wp:positionV>
                <wp:extent cx="304165" cy="215265"/>
                <wp:effectExtent l="1270" t="6985" r="8890" b="6350"/>
                <wp:wrapNone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165" cy="215265"/>
                          <a:chOff x="9842" y="26"/>
                          <a:chExt cx="479" cy="339"/>
                        </a:xfrm>
                      </wpg:grpSpPr>
                      <wps:wsp>
                        <wps:cNvPr id="25" name="Line 28"/>
                        <wps:cNvCnPr/>
                        <wps:spPr bwMode="auto">
                          <a:xfrm>
                            <a:off x="9862" y="45"/>
                            <a:ext cx="0" cy="30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7"/>
                        <wps:cNvCnPr/>
                        <wps:spPr bwMode="auto">
                          <a:xfrm>
                            <a:off x="10282" y="84"/>
                            <a:ext cx="0" cy="261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6"/>
                        <wps:cNvCnPr/>
                        <wps:spPr bwMode="auto">
                          <a:xfrm>
                            <a:off x="9881" y="65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25"/>
                        <wps:cNvCnPr/>
                        <wps:spPr bwMode="auto">
                          <a:xfrm>
                            <a:off x="9881" y="326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3C2451" id="Group 24" o:spid="_x0000_s1026" style="position:absolute;margin-left:492.1pt;margin-top:1.3pt;width:23.95pt;height:16.95pt;z-index:251656192;mso-position-horizontal-relative:page" coordorigin="9842,26" coordsize="479,3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">
                <v:line id="Line 28" o:spid="_x0000_s1027" style="position:absolute;visibility:visible;mso-wrap-style:square" from="9862,45" to="9862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VESqMIAAADbAAAADwAAAGRycy9kb3ducmV2LnhtbESPQYvCMBSE7wv+h/AEb2uqsotUo1RB&#10;FJaFtQpeH82zLTYvJYla/71ZEDwOM/MNM192phE3cr62rGA0TEAQF1bXXCo4HjafUxA+IGtsLJOC&#10;B3lYLnofc0y1vfOebnkoRYSwT1FBFUKbSumLigz6oW2Jo3e2zmCI0pVSO7xHuGnkOEm+pcGa40KF&#10;La0rKi751Sj4KaaPSb39zbLT5K/tVrlhtzJKDfpdNgMRqAvv8Ku90wrGX/D/Jf4AuXg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VESqMIAAADbAAAADwAAAAAAAAAAAAAA&#10;AAChAgAAZHJzL2Rvd25yZXYueG1sUEsFBgAAAAAEAAQA+QAAAJADAAAAAA==&#10;" strokeweight="1.92pt"/>
                <v:line id="Line 27" o:spid="_x0000_s1028" style="position:absolute;visibility:visible;mso-wrap-style:square" from="10282,84" to="10282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YOM38MAAADbAAAADwAAAGRycy9kb3ducmV2LnhtbESPUWvCMBSF3wf+h3AF32ZqBZHOKFUQ&#10;hTHY6mCvl+SuLTY3JYm1/vtlMNjj4ZzzHc5mN9pODORD61jBYp6BINbOtFwr+Lwcn9cgQkQ22Dkm&#10;BQ8KsNtOnjZYGHfnDxqqWIsE4VCggibGvpAy6IYshrnriZP37bzFmKSvpfF4T3DbyTzLVtJiy2mh&#10;wZ4ODelrdbMKXvX6sWxPb2X5tXzvx31l2e+tUrPpWL6AiDTG//Bf+2wU5Cv4/ZJ+gNz+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WDjN/DAAAA2wAAAA8AAAAAAAAAAAAA&#10;AAAAoQIAAGRycy9kb3ducmV2LnhtbFBLBQYAAAAABAAEAPkAAACRAwAAAAA=&#10;" strokeweight="1.92pt"/>
                <v:line id="Line 26" o:spid="_x0000_s1029" style="position:absolute;visibility:visible;mso-wrap-style:square" from="9881,65" to="10301,6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s8pRMIAAADbAAAADwAAAGRycy9kb3ducmV2LnhtbESPQYvCMBSE7wv+h/AEb2uqwq5Uo1RB&#10;FJaFtQpeH82zLTYvJYla/71ZEDwOM/MNM192phE3cr62rGA0TEAQF1bXXCo4HjafUxA+IGtsLJOC&#10;B3lYLnofc0y1vfOebnkoRYSwT1FBFUKbSumLigz6oW2Jo3e2zmCI0pVSO7xHuGnkOEm+pMGa40KF&#10;La0rKi751Sj4KaaPSb39zbLT5K/tVrlhtzJKDfpdNgMRqAvv8Ku90wrG3/D/Jf4AuXg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s8pRMIAAADbAAAADwAAAAAAAAAAAAAA&#10;AAChAgAAZHJzL2Rvd25yZXYueG1sUEsFBgAAAAAEAAQA+QAAAJADAAAAAA==&#10;" strokeweight="1.92pt"/>
                <v:line id="Line 25" o:spid="_x0000_s1030" style="position:absolute;visibility:visible;mso-wrap-style:square" from="9881,326" to="10301,3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1C9NsEAAADbAAAADwAAAGRycy9kb3ducmV2LnhtbERPXWuDMBR9L/Q/hFvYWxunUIprFB2M&#10;DUZhs4W+XsydysyNJFmr/355GOzxcL6P5WxGcSPnB8sKHncJCOLW6oE7BZfzy/YAwgdkjaNlUrCQ&#10;h7JYr46Ya3vnT7o1oRMxhH2OCvoQplxK3/Zk0O/sRBy5L+sMhghdJ7XDeww3o0yTZC8NDhwbepzo&#10;uaf2u/kxCt7bw5INr6equmYf01w3hl1tlHrYzNUTiEBz+Bf/ud+0gjSOjV/iD5DF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LUL02wQAAANsAAAAPAAAAAAAAAAAAAAAA&#10;AKECAABkcnMvZG93bnJldi54bWxQSwUGAAAAAAQABAD5AAAAjwMAAAAA&#10;" strokeweight="1.92pt"/>
                <w10:wrap anchorx="page"/>
              </v:group>
            </w:pict>
          </mc:Fallback>
        </mc:AlternateContent>
      </w:r>
      <w:proofErr w:type="spellStart"/>
      <w:r w:rsidR="008436C0">
        <w:rPr>
          <w:b/>
          <w:sz w:val="20"/>
        </w:rPr>
        <w:t>İş</w:t>
      </w:r>
      <w:r w:rsidR="00AA5604">
        <w:rPr>
          <w:b/>
          <w:sz w:val="20"/>
        </w:rPr>
        <w:t>yerinde</w:t>
      </w:r>
      <w:proofErr w:type="spellEnd"/>
      <w:r w:rsidR="00AA5604">
        <w:rPr>
          <w:b/>
          <w:sz w:val="20"/>
        </w:rPr>
        <w:t xml:space="preserve"> </w:t>
      </w:r>
      <w:proofErr w:type="spellStart"/>
      <w:r w:rsidR="00AA5604">
        <w:rPr>
          <w:b/>
          <w:sz w:val="20"/>
        </w:rPr>
        <w:t>eğitimi</w:t>
      </w:r>
      <w:proofErr w:type="spellEnd"/>
      <w:r w:rsidR="00AA5604">
        <w:rPr>
          <w:b/>
          <w:sz w:val="20"/>
        </w:rPr>
        <w:t xml:space="preserve"> </w:t>
      </w:r>
      <w:proofErr w:type="spellStart"/>
      <w:r w:rsidR="00AA5604">
        <w:rPr>
          <w:b/>
          <w:sz w:val="20"/>
        </w:rPr>
        <w:t>sona</w:t>
      </w:r>
      <w:proofErr w:type="spellEnd"/>
      <w:r w:rsidR="00AA5604">
        <w:rPr>
          <w:b/>
          <w:sz w:val="20"/>
        </w:rPr>
        <w:t xml:space="preserve"> </w:t>
      </w:r>
      <w:proofErr w:type="spellStart"/>
      <w:r w:rsidR="00AA5604">
        <w:rPr>
          <w:b/>
          <w:sz w:val="20"/>
        </w:rPr>
        <w:t>ermiştir</w:t>
      </w:r>
      <w:proofErr w:type="spellEnd"/>
      <w:r w:rsidR="00AA5604">
        <w:rPr>
          <w:b/>
          <w:sz w:val="20"/>
        </w:rPr>
        <w:t>.</w:t>
      </w:r>
    </w:p>
    <w:p w14:paraId="40B1325B" w14:textId="77777777" w:rsidR="000D16B2" w:rsidRDefault="000D16B2">
      <w:pPr>
        <w:pStyle w:val="GvdeMetni"/>
        <w:spacing w:before="5"/>
        <w:rPr>
          <w:b/>
          <w:sz w:val="16"/>
        </w:rPr>
      </w:pPr>
    </w:p>
    <w:p w14:paraId="4C9F9E78" w14:textId="77777777" w:rsidR="000D16B2" w:rsidRDefault="000D16B2">
      <w:pPr>
        <w:pStyle w:val="GvdeMetni"/>
      </w:pPr>
    </w:p>
    <w:p w14:paraId="228F3B96" w14:textId="77777777" w:rsidR="000D16B2" w:rsidRDefault="000D16B2">
      <w:pPr>
        <w:pStyle w:val="GvdeMetni"/>
        <w:spacing w:before="4"/>
        <w:rPr>
          <w:sz w:val="15"/>
        </w:rPr>
      </w:pPr>
    </w:p>
    <w:p w14:paraId="1688FDCF" w14:textId="12EE8F1A" w:rsidR="000D16B2" w:rsidRDefault="000D16B2">
      <w:pPr>
        <w:pStyle w:val="GvdeMetni"/>
        <w:rPr>
          <w:sz w:val="22"/>
        </w:rPr>
      </w:pPr>
    </w:p>
    <w:p w14:paraId="64F4A4B8" w14:textId="1860239A" w:rsidR="00940177" w:rsidRDefault="00940177">
      <w:pPr>
        <w:pStyle w:val="GvdeMetni"/>
        <w:rPr>
          <w:sz w:val="22"/>
        </w:rPr>
      </w:pPr>
    </w:p>
    <w:p w14:paraId="3B428EFB" w14:textId="03740A54" w:rsidR="00940177" w:rsidRDefault="00940177">
      <w:pPr>
        <w:pStyle w:val="GvdeMetni"/>
        <w:rPr>
          <w:sz w:val="22"/>
        </w:rPr>
      </w:pPr>
    </w:p>
    <w:p w14:paraId="15BCF583" w14:textId="77777777" w:rsidR="00940177" w:rsidRDefault="00940177">
      <w:pPr>
        <w:pStyle w:val="GvdeMetni"/>
      </w:pPr>
    </w:p>
    <w:p w14:paraId="207DBD40" w14:textId="77777777" w:rsidR="000D16B2" w:rsidRDefault="000D16B2">
      <w:pPr>
        <w:pStyle w:val="GvdeMetni"/>
      </w:pPr>
    </w:p>
    <w:p w14:paraId="12D20BEE" w14:textId="77777777" w:rsidR="000D16B2" w:rsidRDefault="000D16B2">
      <w:pPr>
        <w:pStyle w:val="GvdeMetni"/>
      </w:pPr>
    </w:p>
    <w:p w14:paraId="1F206E79" w14:textId="77777777" w:rsidR="000D16B2" w:rsidRDefault="000D16B2">
      <w:pPr>
        <w:pStyle w:val="GvdeMetni"/>
      </w:pPr>
    </w:p>
    <w:p w14:paraId="0E939788" w14:textId="77777777" w:rsidR="00913262" w:rsidRDefault="00913262">
      <w:pPr>
        <w:pStyle w:val="GvdeMetni"/>
        <w:spacing w:before="5"/>
        <w:rPr>
          <w:sz w:val="11"/>
        </w:rPr>
      </w:pPr>
    </w:p>
    <w:p w14:paraId="4F28E3AB" w14:textId="77777777" w:rsidR="00913262" w:rsidRDefault="00913262">
      <w:pPr>
        <w:pStyle w:val="GvdeMetni"/>
        <w:spacing w:before="5"/>
        <w:rPr>
          <w:sz w:val="11"/>
        </w:rPr>
      </w:pPr>
    </w:p>
    <w:p w14:paraId="6F328D81" w14:textId="2AB8CAFD" w:rsidR="003B1BE7" w:rsidRDefault="00407D64" w:rsidP="003B1BE7">
      <w:pPr>
        <w:pStyle w:val="GvdeMetni"/>
        <w:spacing w:before="5"/>
        <w:rPr>
          <w:sz w:val="5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0" distR="0" simplePos="0" relativeHeight="251654144" behindDoc="0" locked="0" layoutInCell="1" allowOverlap="1" wp14:anchorId="70FC80D2" wp14:editId="21E6E8C2">
                <wp:simplePos x="0" y="0"/>
                <wp:positionH relativeFrom="page">
                  <wp:posOffset>646430</wp:posOffset>
                </wp:positionH>
                <wp:positionV relativeFrom="paragraph">
                  <wp:posOffset>120015</wp:posOffset>
                </wp:positionV>
                <wp:extent cx="9213850" cy="0"/>
                <wp:effectExtent l="8255" t="15240" r="7620" b="13335"/>
                <wp:wrapTopAndBottom/>
                <wp:docPr id="23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21385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1E0FCD" id="Line 23" o:spid="_x0000_s1026" style="position:absolute;z-index: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0.9pt,9.45pt" to="776.4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e4aFAIAACsEAAAOAAAAZHJzL2Uyb0RvYy54bWysU02P2jAQvVfqf7B8h3zAUo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" strokeweight=".96pt">
                <w10:wrap type="topAndBottom" anchorx="page"/>
              </v:line>
            </w:pict>
          </mc:Fallback>
        </mc:AlternateContent>
      </w:r>
    </w:p>
    <w:p w14:paraId="5C51B984" w14:textId="77777777" w:rsidR="003B1BE7" w:rsidRPr="003B1BE7" w:rsidRDefault="003B1BE7" w:rsidP="003B1BE7"/>
    <w:p w14:paraId="07FA5B81" w14:textId="173865D3" w:rsidR="003B1BE7" w:rsidRPr="003B1BE7" w:rsidRDefault="003B1BE7" w:rsidP="003B1BE7">
      <w:bookmarkStart w:id="0" w:name="_GoBack"/>
      <w:bookmarkEnd w:id="0"/>
    </w:p>
    <w:p w14:paraId="35E9680D" w14:textId="77777777" w:rsidR="003B1BE7" w:rsidRPr="003B1BE7" w:rsidRDefault="003B1BE7" w:rsidP="003B1BE7"/>
    <w:p w14:paraId="60D21E9A" w14:textId="77777777" w:rsidR="003B1BE7" w:rsidRPr="003B1BE7" w:rsidRDefault="003B1BE7" w:rsidP="003B1BE7"/>
    <w:p w14:paraId="56993441" w14:textId="77777777" w:rsidR="003B1BE7" w:rsidRPr="003B1BE7" w:rsidRDefault="003B1BE7" w:rsidP="003B1BE7"/>
    <w:p w14:paraId="0E5015B8" w14:textId="77ECE850" w:rsidR="000D16B2" w:rsidRPr="003B1BE7" w:rsidRDefault="000D16B2" w:rsidP="003B1BE7"/>
    <w:sectPr w:rsidR="000D16B2" w:rsidRPr="003B1BE7" w:rsidSect="005F12DE">
      <w:footerReference w:type="default" r:id="rId7"/>
      <w:type w:val="continuous"/>
      <w:pgSz w:w="16840" w:h="11910" w:orient="landscape"/>
      <w:pgMar w:top="567" w:right="1179" w:bottom="278" w:left="879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8CA8FD" w14:textId="77777777" w:rsidR="003A02E9" w:rsidRDefault="003A02E9" w:rsidP="005F12DE">
      <w:r>
        <w:separator/>
      </w:r>
    </w:p>
  </w:endnote>
  <w:endnote w:type="continuationSeparator" w:id="0">
    <w:p w14:paraId="070C1C90" w14:textId="77777777" w:rsidR="003A02E9" w:rsidRDefault="003A02E9" w:rsidP="005F1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5643FA" w14:textId="3CC8A71D" w:rsidR="005F12DE" w:rsidRPr="00E02435" w:rsidRDefault="00E02435" w:rsidP="00E02435">
    <w:pPr>
      <w:pStyle w:val="AltBilgi"/>
      <w:rPr>
        <w:rFonts w:asciiTheme="minorHAnsi" w:eastAsiaTheme="minorHAnsi" w:hAnsiTheme="minorHAnsi" w:cstheme="minorBidi"/>
        <w:sz w:val="18"/>
      </w:rPr>
    </w:pPr>
    <w:r>
      <w:rPr>
        <w:sz w:val="18"/>
      </w:rPr>
      <w:t xml:space="preserve">             F</w:t>
    </w:r>
    <w:r>
      <w:rPr>
        <w:rFonts w:ascii="Arial" w:hAnsi="Arial" w:cs="Arial"/>
        <w:i/>
        <w:color w:val="000000"/>
        <w:sz w:val="16"/>
        <w:szCs w:val="16"/>
      </w:rPr>
      <w:t xml:space="preserve">orm No: </w:t>
    </w:r>
    <w:proofErr w:type="gramStart"/>
    <w:r>
      <w:rPr>
        <w:rFonts w:ascii="Arial" w:hAnsi="Arial" w:cs="Arial"/>
        <w:i/>
        <w:color w:val="000000"/>
        <w:sz w:val="16"/>
        <w:szCs w:val="16"/>
      </w:rPr>
      <w:t>20687254.FR.</w:t>
    </w:r>
    <w:proofErr w:type="gramEnd"/>
    <w:r w:rsidR="00D45310">
      <w:rPr>
        <w:rFonts w:ascii="Arial" w:hAnsi="Arial" w:cs="Arial"/>
        <w:i/>
        <w:color w:val="000000"/>
        <w:sz w:val="16"/>
        <w:szCs w:val="16"/>
      </w:rPr>
      <w:t>66</w:t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  <w:t>Rev. No. 0</w:t>
    </w:r>
    <w:r w:rsidR="003B1BE7">
      <w:rPr>
        <w:rFonts w:ascii="Arial" w:hAnsi="Arial" w:cs="Arial"/>
        <w:i/>
        <w:color w:val="000000"/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D5D74" w14:textId="77777777" w:rsidR="003A02E9" w:rsidRDefault="003A02E9" w:rsidP="005F12DE">
      <w:r>
        <w:separator/>
      </w:r>
    </w:p>
  </w:footnote>
  <w:footnote w:type="continuationSeparator" w:id="0">
    <w:p w14:paraId="41603B35" w14:textId="77777777" w:rsidR="003A02E9" w:rsidRDefault="003A02E9" w:rsidP="005F12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Q2Mzc1NDY3MbZU0lEKTi0uzszPAykwqgUA5FRhTCwAAAA="/>
  </w:docVars>
  <w:rsids>
    <w:rsidRoot w:val="000D16B2"/>
    <w:rsid w:val="000D16B2"/>
    <w:rsid w:val="001038F3"/>
    <w:rsid w:val="00103C7D"/>
    <w:rsid w:val="0020490E"/>
    <w:rsid w:val="00217FBF"/>
    <w:rsid w:val="00266CF2"/>
    <w:rsid w:val="002D4066"/>
    <w:rsid w:val="00301C93"/>
    <w:rsid w:val="00347ADA"/>
    <w:rsid w:val="00363061"/>
    <w:rsid w:val="00374B9C"/>
    <w:rsid w:val="00385E48"/>
    <w:rsid w:val="003A02E9"/>
    <w:rsid w:val="003B1BE7"/>
    <w:rsid w:val="003C64E3"/>
    <w:rsid w:val="00407D64"/>
    <w:rsid w:val="004658EC"/>
    <w:rsid w:val="004D4C0E"/>
    <w:rsid w:val="004E646F"/>
    <w:rsid w:val="00542671"/>
    <w:rsid w:val="005910C1"/>
    <w:rsid w:val="005A3336"/>
    <w:rsid w:val="005A4840"/>
    <w:rsid w:val="005C0DB7"/>
    <w:rsid w:val="005C3C7E"/>
    <w:rsid w:val="005F12DE"/>
    <w:rsid w:val="00605413"/>
    <w:rsid w:val="006464DF"/>
    <w:rsid w:val="006530DC"/>
    <w:rsid w:val="00756CCF"/>
    <w:rsid w:val="00777087"/>
    <w:rsid w:val="007915F8"/>
    <w:rsid w:val="008436C0"/>
    <w:rsid w:val="00847156"/>
    <w:rsid w:val="00890B66"/>
    <w:rsid w:val="008B1087"/>
    <w:rsid w:val="009008AE"/>
    <w:rsid w:val="00913262"/>
    <w:rsid w:val="00940177"/>
    <w:rsid w:val="009902E9"/>
    <w:rsid w:val="00A92C08"/>
    <w:rsid w:val="00AA5604"/>
    <w:rsid w:val="00B840DB"/>
    <w:rsid w:val="00C96FD9"/>
    <w:rsid w:val="00CD12DE"/>
    <w:rsid w:val="00D04BEB"/>
    <w:rsid w:val="00D07777"/>
    <w:rsid w:val="00D45310"/>
    <w:rsid w:val="00D74977"/>
    <w:rsid w:val="00D850D0"/>
    <w:rsid w:val="00E02435"/>
    <w:rsid w:val="00E40FAF"/>
    <w:rsid w:val="00E816D6"/>
    <w:rsid w:val="00EA5F19"/>
    <w:rsid w:val="00ED2E5E"/>
    <w:rsid w:val="00F76B3B"/>
    <w:rsid w:val="00FA0F13"/>
    <w:rsid w:val="00FB376C"/>
    <w:rsid w:val="00FC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6C402"/>
  <w15:docId w15:val="{56F35304-F8EC-3143-8457-2413C1823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D16B2"/>
    <w:rPr>
      <w:rFonts w:ascii="Calibri" w:eastAsia="Calibri" w:hAnsi="Calibri"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0D16B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0D16B2"/>
    <w:rPr>
      <w:sz w:val="20"/>
      <w:szCs w:val="20"/>
    </w:rPr>
  </w:style>
  <w:style w:type="paragraph" w:customStyle="1" w:styleId="Balk11">
    <w:name w:val="Başlık 11"/>
    <w:basedOn w:val="Normal"/>
    <w:uiPriority w:val="1"/>
    <w:qFormat/>
    <w:rsid w:val="000D16B2"/>
    <w:pPr>
      <w:ind w:left="173" w:right="422"/>
      <w:outlineLvl w:val="1"/>
    </w:pPr>
    <w:rPr>
      <w:b/>
      <w:bCs/>
      <w:sz w:val="20"/>
      <w:szCs w:val="20"/>
    </w:rPr>
  </w:style>
  <w:style w:type="paragraph" w:styleId="ListeParagraf">
    <w:name w:val="List Paragraph"/>
    <w:basedOn w:val="Normal"/>
    <w:uiPriority w:val="1"/>
    <w:qFormat/>
    <w:rsid w:val="000D16B2"/>
  </w:style>
  <w:style w:type="paragraph" w:customStyle="1" w:styleId="TableParagraph">
    <w:name w:val="Table Paragraph"/>
    <w:basedOn w:val="Normal"/>
    <w:uiPriority w:val="1"/>
    <w:qFormat/>
    <w:rsid w:val="000D16B2"/>
    <w:pPr>
      <w:spacing w:line="231" w:lineRule="exact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07D6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7D64"/>
    <w:rPr>
      <w:rFonts w:ascii="Tahoma" w:eastAsia="Calibri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5F12D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F12DE"/>
    <w:rPr>
      <w:rFonts w:ascii="Calibri" w:eastAsia="Calibri" w:hAnsi="Calibri" w:cs="Calibri"/>
    </w:rPr>
  </w:style>
  <w:style w:type="paragraph" w:styleId="AltBilgi">
    <w:name w:val="footer"/>
    <w:basedOn w:val="Normal"/>
    <w:link w:val="AltBilgiChar"/>
    <w:uiPriority w:val="99"/>
    <w:unhideWhenUsed/>
    <w:rsid w:val="005F12D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F12DE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0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itapci</dc:creator>
  <cp:lastModifiedBy>Turizm</cp:lastModifiedBy>
  <cp:revision>6</cp:revision>
  <dcterms:created xsi:type="dcterms:W3CDTF">2021-12-01T11:42:00Z</dcterms:created>
  <dcterms:modified xsi:type="dcterms:W3CDTF">2022-06-15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2T00:00:00Z</vt:filetime>
  </property>
  <property fmtid="{D5CDD505-2E9C-101B-9397-08002B2CF9AE}" pid="3" name="LastSaved">
    <vt:filetime>2017-08-02T00:00:00Z</vt:filetime>
  </property>
</Properties>
</file>